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4391" w:rsidRDefault="00670818">
      <w:pPr>
        <w:pStyle w:val="a4"/>
      </w:pPr>
      <w:r>
        <w:t>Отчет по лабораторной работе №3</w:t>
      </w:r>
    </w:p>
    <w:p w:rsidR="007E4391" w:rsidRDefault="00670818">
      <w:pPr>
        <w:pStyle w:val="a5"/>
      </w:pPr>
      <w:r>
        <w:t>Дисциплина: операционные системы</w:t>
      </w:r>
    </w:p>
    <w:p w:rsidR="007E4391" w:rsidRDefault="00670818">
      <w:pPr>
        <w:pStyle w:val="Author"/>
      </w:pPr>
      <w:r>
        <w:t>Королев Федор Константи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00986664"/>
        <w:docPartObj>
          <w:docPartGallery w:val="Table of Contents"/>
          <w:docPartUnique/>
        </w:docPartObj>
      </w:sdtPr>
      <w:sdtEndPr/>
      <w:sdtContent>
        <w:p w:rsidR="007E4391" w:rsidRDefault="00670818">
          <w:pPr>
            <w:pStyle w:val="ae"/>
          </w:pPr>
          <w:r>
            <w:t>Содержание</w:t>
          </w:r>
        </w:p>
        <w:p w:rsidR="005512B1" w:rsidRDefault="0067081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127410" w:history="1">
            <w:r w:rsidR="005512B1" w:rsidRPr="00892920">
              <w:rPr>
                <w:rStyle w:val="ad"/>
                <w:noProof/>
              </w:rPr>
              <w:t>Цель работы</w:t>
            </w:r>
            <w:r w:rsidR="005512B1">
              <w:rPr>
                <w:noProof/>
                <w:webHidden/>
              </w:rPr>
              <w:tab/>
            </w:r>
            <w:r w:rsidR="005512B1">
              <w:rPr>
                <w:noProof/>
                <w:webHidden/>
              </w:rPr>
              <w:fldChar w:fldCharType="begin"/>
            </w:r>
            <w:r w:rsidR="005512B1">
              <w:rPr>
                <w:noProof/>
                <w:webHidden/>
              </w:rPr>
              <w:instrText xml:space="preserve"> PAGEREF _Toc102127410 \h </w:instrText>
            </w:r>
            <w:r w:rsidR="005512B1">
              <w:rPr>
                <w:noProof/>
                <w:webHidden/>
              </w:rPr>
            </w:r>
            <w:r w:rsidR="005512B1">
              <w:rPr>
                <w:noProof/>
                <w:webHidden/>
              </w:rPr>
              <w:fldChar w:fldCharType="separate"/>
            </w:r>
            <w:r w:rsidR="005512B1">
              <w:rPr>
                <w:noProof/>
                <w:webHidden/>
              </w:rPr>
              <w:t>1</w:t>
            </w:r>
            <w:r w:rsidR="005512B1">
              <w:rPr>
                <w:noProof/>
                <w:webHidden/>
              </w:rPr>
              <w:fldChar w:fldCharType="end"/>
            </w:r>
          </w:hyperlink>
        </w:p>
        <w:p w:rsidR="005512B1" w:rsidRDefault="00EA14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27411" w:history="1">
            <w:r w:rsidR="005512B1" w:rsidRPr="00892920">
              <w:rPr>
                <w:rStyle w:val="ad"/>
                <w:noProof/>
              </w:rPr>
              <w:t>Ход работы</w:t>
            </w:r>
            <w:r w:rsidR="005512B1">
              <w:rPr>
                <w:noProof/>
                <w:webHidden/>
              </w:rPr>
              <w:tab/>
            </w:r>
            <w:r w:rsidR="005512B1">
              <w:rPr>
                <w:noProof/>
                <w:webHidden/>
              </w:rPr>
              <w:fldChar w:fldCharType="begin"/>
            </w:r>
            <w:r w:rsidR="005512B1">
              <w:rPr>
                <w:noProof/>
                <w:webHidden/>
              </w:rPr>
              <w:instrText xml:space="preserve"> PAGEREF _Toc102127411 \h </w:instrText>
            </w:r>
            <w:r w:rsidR="005512B1">
              <w:rPr>
                <w:noProof/>
                <w:webHidden/>
              </w:rPr>
            </w:r>
            <w:r w:rsidR="005512B1">
              <w:rPr>
                <w:noProof/>
                <w:webHidden/>
              </w:rPr>
              <w:fldChar w:fldCharType="separate"/>
            </w:r>
            <w:r w:rsidR="005512B1">
              <w:rPr>
                <w:noProof/>
                <w:webHidden/>
              </w:rPr>
              <w:t>1</w:t>
            </w:r>
            <w:r w:rsidR="005512B1">
              <w:rPr>
                <w:noProof/>
                <w:webHidden/>
              </w:rPr>
              <w:fldChar w:fldCharType="end"/>
            </w:r>
          </w:hyperlink>
        </w:p>
        <w:p w:rsidR="005512B1" w:rsidRDefault="00EA14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27412" w:history="1">
            <w:r w:rsidR="005512B1" w:rsidRPr="00892920">
              <w:rPr>
                <w:rStyle w:val="ad"/>
                <w:noProof/>
              </w:rPr>
              <w:t>Вывод</w:t>
            </w:r>
            <w:r w:rsidR="005512B1">
              <w:rPr>
                <w:noProof/>
                <w:webHidden/>
              </w:rPr>
              <w:tab/>
            </w:r>
            <w:r w:rsidR="005512B1">
              <w:rPr>
                <w:noProof/>
                <w:webHidden/>
              </w:rPr>
              <w:fldChar w:fldCharType="begin"/>
            </w:r>
            <w:r w:rsidR="005512B1">
              <w:rPr>
                <w:noProof/>
                <w:webHidden/>
              </w:rPr>
              <w:instrText xml:space="preserve"> PAGEREF _Toc102127412 \h </w:instrText>
            </w:r>
            <w:r w:rsidR="005512B1">
              <w:rPr>
                <w:noProof/>
                <w:webHidden/>
              </w:rPr>
            </w:r>
            <w:r w:rsidR="005512B1">
              <w:rPr>
                <w:noProof/>
                <w:webHidden/>
              </w:rPr>
              <w:fldChar w:fldCharType="separate"/>
            </w:r>
            <w:r w:rsidR="005512B1">
              <w:rPr>
                <w:noProof/>
                <w:webHidden/>
              </w:rPr>
              <w:t>8</w:t>
            </w:r>
            <w:r w:rsidR="005512B1">
              <w:rPr>
                <w:noProof/>
                <w:webHidden/>
              </w:rPr>
              <w:fldChar w:fldCharType="end"/>
            </w:r>
          </w:hyperlink>
        </w:p>
        <w:p w:rsidR="005512B1" w:rsidRDefault="00EA14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27413" w:history="1">
            <w:r w:rsidR="005512B1" w:rsidRPr="00892920">
              <w:rPr>
                <w:rStyle w:val="ad"/>
                <w:noProof/>
              </w:rPr>
              <w:t>Контрольные вопросы</w:t>
            </w:r>
            <w:r w:rsidR="005512B1">
              <w:rPr>
                <w:noProof/>
                <w:webHidden/>
              </w:rPr>
              <w:tab/>
            </w:r>
            <w:r w:rsidR="005512B1">
              <w:rPr>
                <w:noProof/>
                <w:webHidden/>
              </w:rPr>
              <w:fldChar w:fldCharType="begin"/>
            </w:r>
            <w:r w:rsidR="005512B1">
              <w:rPr>
                <w:noProof/>
                <w:webHidden/>
              </w:rPr>
              <w:instrText xml:space="preserve"> PAGEREF _Toc102127413 \h </w:instrText>
            </w:r>
            <w:r w:rsidR="005512B1">
              <w:rPr>
                <w:noProof/>
                <w:webHidden/>
              </w:rPr>
            </w:r>
            <w:r w:rsidR="005512B1">
              <w:rPr>
                <w:noProof/>
                <w:webHidden/>
              </w:rPr>
              <w:fldChar w:fldCharType="separate"/>
            </w:r>
            <w:r w:rsidR="005512B1">
              <w:rPr>
                <w:noProof/>
                <w:webHidden/>
              </w:rPr>
              <w:t>8</w:t>
            </w:r>
            <w:r w:rsidR="005512B1">
              <w:rPr>
                <w:noProof/>
                <w:webHidden/>
              </w:rPr>
              <w:fldChar w:fldCharType="end"/>
            </w:r>
          </w:hyperlink>
        </w:p>
        <w:p w:rsidR="007E4391" w:rsidRDefault="00670818">
          <w:r>
            <w:fldChar w:fldCharType="end"/>
          </w:r>
        </w:p>
      </w:sdtContent>
    </w:sdt>
    <w:p w:rsidR="007E4391" w:rsidRDefault="00670818">
      <w:pPr>
        <w:pStyle w:val="1"/>
      </w:pPr>
      <w:bookmarkStart w:id="0" w:name="_Toc102127410"/>
      <w:bookmarkStart w:id="1" w:name="цель-работы"/>
      <w:r>
        <w:t>Цель работы</w:t>
      </w:r>
      <w:bookmarkEnd w:id="0"/>
    </w:p>
    <w:p w:rsidR="007E4391" w:rsidRDefault="00670818">
      <w:pPr>
        <w:pStyle w:val="FirstParagraph"/>
      </w:pPr>
      <w:r>
        <w:t>Изучить идеологию и применение средств контроля версий. Освоить умения по работе с git.</w:t>
      </w:r>
    </w:p>
    <w:p w:rsidR="007E4391" w:rsidRDefault="00670818">
      <w:pPr>
        <w:pStyle w:val="1"/>
      </w:pPr>
      <w:bookmarkStart w:id="2" w:name="_Toc102127411"/>
      <w:bookmarkStart w:id="3" w:name="ход-работы"/>
      <w:bookmarkEnd w:id="1"/>
      <w:r>
        <w:t>Ход работы</w:t>
      </w:r>
      <w:bookmarkEnd w:id="2"/>
    </w:p>
    <w:p w:rsidR="007E4391" w:rsidRDefault="00670818">
      <w:pPr>
        <w:pStyle w:val="Compact"/>
        <w:numPr>
          <w:ilvl w:val="0"/>
          <w:numId w:val="2"/>
        </w:numPr>
      </w:pPr>
      <w:r>
        <w:t>Создадим аккаунт на GitHub’е (Рис. 1):</w:t>
      </w:r>
    </w:p>
    <w:p w:rsidR="00BA0441" w:rsidRDefault="00BA0441">
      <w:pPr>
        <w:pStyle w:val="CaptionedFigure"/>
        <w:rPr>
          <w:noProof/>
          <w:lang w:val="en-US"/>
        </w:rPr>
      </w:pPr>
    </w:p>
    <w:p w:rsidR="007E4391" w:rsidRDefault="00670818">
      <w:pPr>
        <w:pStyle w:val="CaptionedFigure"/>
      </w:pPr>
      <w:bookmarkStart w:id="4" w:name="_GoBack"/>
      <w:bookmarkEnd w:id="4"/>
      <w:r>
        <w:rPr>
          <w:noProof/>
          <w:lang w:val="en-US"/>
        </w:rPr>
        <w:drawing>
          <wp:inline distT="0" distB="0" distL="0" distR="0">
            <wp:extent cx="5333244" cy="2658668"/>
            <wp:effectExtent l="0" t="0" r="0" b="0"/>
            <wp:docPr id="22" name="Picture" descr="Рис. 1 создание учетной записи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reenshots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624"/>
                    <a:stretch/>
                  </pic:blipFill>
                  <pic:spPr bwMode="auto">
                    <a:xfrm>
                      <a:off x="0" y="0"/>
                      <a:ext cx="5334000" cy="265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1 создание учетной записи на GitHub</w:t>
      </w:r>
    </w:p>
    <w:p w:rsidR="007E4391" w:rsidRDefault="00670818">
      <w:pPr>
        <w:pStyle w:val="Compact"/>
        <w:numPr>
          <w:ilvl w:val="0"/>
          <w:numId w:val="3"/>
        </w:numPr>
      </w:pPr>
      <w:r>
        <w:t>Настроим систему git. Синхронизируем учетную запись GitHub с компьютером, с помощью команд (Рис. 2):</w:t>
      </w:r>
    </w:p>
    <w:p w:rsidR="007E4391" w:rsidRPr="00BA0441" w:rsidRDefault="00670818">
      <w:pPr>
        <w:pStyle w:val="SourceCode"/>
        <w:rPr>
          <w:lang w:val="en-US"/>
        </w:rPr>
      </w:pPr>
      <w:r w:rsidRPr="00BA0441">
        <w:rPr>
          <w:rStyle w:val="FunctionTok"/>
          <w:lang w:val="en-US"/>
        </w:rPr>
        <w:lastRenderedPageBreak/>
        <w:t>git</w:t>
      </w:r>
      <w:r w:rsidRPr="00BA0441">
        <w:rPr>
          <w:rStyle w:val="NormalTok"/>
          <w:lang w:val="en-US"/>
        </w:rPr>
        <w:t xml:space="preserve"> config </w:t>
      </w:r>
      <w:r w:rsidRPr="00BA0441">
        <w:rPr>
          <w:rStyle w:val="AttributeTok"/>
          <w:lang w:val="en-US"/>
        </w:rPr>
        <w:t>--global</w:t>
      </w:r>
      <w:r w:rsidRPr="00BA0441">
        <w:rPr>
          <w:rStyle w:val="NormalTok"/>
          <w:lang w:val="en-US"/>
        </w:rPr>
        <w:t xml:space="preserve"> user.name “user name”</w:t>
      </w:r>
      <w:r w:rsidRPr="00BA0441">
        <w:rPr>
          <w:lang w:val="en-US"/>
        </w:rPr>
        <w:br/>
      </w:r>
      <w:r w:rsidRPr="00BA0441">
        <w:rPr>
          <w:lang w:val="en-US"/>
        </w:rPr>
        <w:br/>
      </w:r>
      <w:r w:rsidRPr="00BA0441">
        <w:rPr>
          <w:rStyle w:val="FunctionTok"/>
          <w:lang w:val="en-US"/>
        </w:rPr>
        <w:t>git</w:t>
      </w:r>
      <w:r w:rsidRPr="00BA0441">
        <w:rPr>
          <w:rStyle w:val="NormalTok"/>
          <w:lang w:val="en-US"/>
        </w:rPr>
        <w:t xml:space="preserve"> config </w:t>
      </w:r>
      <w:r w:rsidRPr="00BA0441">
        <w:rPr>
          <w:rStyle w:val="AttributeTok"/>
          <w:lang w:val="en-US"/>
        </w:rPr>
        <w:t>--global</w:t>
      </w:r>
      <w:r w:rsidRPr="00BA0441">
        <w:rPr>
          <w:rStyle w:val="NormalTok"/>
          <w:lang w:val="en-US"/>
        </w:rPr>
        <w:t xml:space="preserve"> user.email “user email”</w:t>
      </w:r>
    </w:p>
    <w:p w:rsidR="007E4391" w:rsidRDefault="00670818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789304" cy="2289842"/>
            <wp:effectExtent l="0" t="0" r="0" b="0"/>
            <wp:docPr id="25" name="Picture" descr="Рис. 2 настройка системы git, привязка к аккаунт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reenshot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2 настройка системы git, привязка к аккаунту</w:t>
      </w:r>
    </w:p>
    <w:p w:rsidR="007E4391" w:rsidRDefault="00670818">
      <w:pPr>
        <w:pStyle w:val="Compact"/>
        <w:numPr>
          <w:ilvl w:val="0"/>
          <w:numId w:val="4"/>
        </w:numPr>
      </w:pPr>
      <w:r>
        <w:t>Сгенерируем ключ с помощью команды (Рис. 3):</w:t>
      </w:r>
    </w:p>
    <w:p w:rsidR="007E4391" w:rsidRDefault="00670818">
      <w:pPr>
        <w:pStyle w:val="SourceCode"/>
      </w:pPr>
      <w:r>
        <w:rPr>
          <w:rStyle w:val="FunctionTok"/>
        </w:rPr>
        <w:t>ssh-keygen</w:t>
      </w:r>
      <w:r>
        <w:rPr>
          <w:rStyle w:val="NormalTok"/>
        </w:rPr>
        <w:t xml:space="preserve"> –C “Name Surname </w:t>
      </w:r>
      <w:r>
        <w:rPr>
          <w:rStyle w:val="OperatorTok"/>
        </w:rPr>
        <w:t>&lt;</w:t>
      </w:r>
      <w:r>
        <w:rPr>
          <w:rStyle w:val="NormalTok"/>
        </w:rPr>
        <w:t>work@mail</w:t>
      </w:r>
      <w:r>
        <w:rPr>
          <w:rStyle w:val="OperatorTok"/>
        </w:rPr>
        <w:t>&gt;</w:t>
      </w:r>
      <w:r>
        <w:rPr>
          <w:rStyle w:val="NormalTok"/>
        </w:rPr>
        <w:t>”</w:t>
      </w:r>
    </w:p>
    <w:p w:rsidR="007E4391" w:rsidRDefault="00670818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3526971" cy="2504994"/>
            <wp:effectExtent l="0" t="0" r="0" b="0"/>
            <wp:docPr id="28" name="Picture" descr="Рис. 3 генерация ssh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creenshot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2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3 генерация ssh ключа</w:t>
      </w:r>
    </w:p>
    <w:p w:rsidR="007E4391" w:rsidRDefault="00670818">
      <w:pPr>
        <w:pStyle w:val="Compact"/>
        <w:numPr>
          <w:ilvl w:val="0"/>
          <w:numId w:val="5"/>
        </w:numPr>
      </w:pPr>
      <w:r>
        <w:t>В GitHub’е создадим репозиторий с именем laboratory (Рис. 4):</w:t>
      </w:r>
    </w:p>
    <w:p w:rsidR="007E4391" w:rsidRDefault="00670818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3496235" cy="2881512"/>
            <wp:effectExtent l="0" t="0" r="0" b="0"/>
            <wp:docPr id="31" name="Picture" descr="Рис. 4 создание репозитория с именем labara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creenshot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28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4 создание репозитория с именем labaratory</w:t>
      </w:r>
    </w:p>
    <w:p w:rsidR="007E4391" w:rsidRDefault="00670818">
      <w:pPr>
        <w:pStyle w:val="Compact"/>
        <w:numPr>
          <w:ilvl w:val="0"/>
          <w:numId w:val="6"/>
        </w:numPr>
      </w:pPr>
      <w:r>
        <w:t>Скачиваем пустой репозиторий, и в папке со скачанным репозиторием создаем 2 файла: README.md &amp; LICENSE.md (Рис. 5):</w:t>
      </w:r>
    </w:p>
    <w:p w:rsidR="007E4391" w:rsidRDefault="00670818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572000" cy="2512678"/>
            <wp:effectExtent l="0" t="0" r="0" b="0"/>
            <wp:docPr id="34" name="Picture" descr="Рис. 5 создание файлов README.md &amp; LICENS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screenshot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5 создание файлов README.md &amp; LICENSE.md</w:t>
      </w:r>
    </w:p>
    <w:p w:rsidR="007E4391" w:rsidRDefault="00670818">
      <w:pPr>
        <w:pStyle w:val="Compact"/>
        <w:numPr>
          <w:ilvl w:val="0"/>
          <w:numId w:val="7"/>
        </w:numPr>
      </w:pPr>
      <w:r>
        <w:t>Далее добавим их с помощью команды</w:t>
      </w:r>
    </w:p>
    <w:p w:rsidR="007E4391" w:rsidRDefault="00670818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add –A</w:t>
      </w:r>
    </w:p>
    <w:p w:rsidR="007E4391" w:rsidRDefault="00670818">
      <w:pPr>
        <w:pStyle w:val="FirstParagraph"/>
      </w:pPr>
      <w:r>
        <w:t>примем изменения с помощью команды</w:t>
      </w:r>
    </w:p>
    <w:p w:rsidR="007E4391" w:rsidRPr="00BA0441" w:rsidRDefault="00670818">
      <w:pPr>
        <w:pStyle w:val="SourceCode"/>
        <w:rPr>
          <w:lang w:val="en-US"/>
        </w:rPr>
      </w:pPr>
      <w:r w:rsidRPr="00BA0441">
        <w:rPr>
          <w:rStyle w:val="FunctionTok"/>
          <w:lang w:val="en-US"/>
        </w:rPr>
        <w:t>git</w:t>
      </w:r>
      <w:r w:rsidRPr="00BA0441">
        <w:rPr>
          <w:rStyle w:val="NormalTok"/>
          <w:lang w:val="en-US"/>
        </w:rPr>
        <w:t xml:space="preserve"> commit –m “Add –A”</w:t>
      </w:r>
    </w:p>
    <w:p w:rsidR="007E4391" w:rsidRDefault="00670818">
      <w:pPr>
        <w:pStyle w:val="FirstParagraph"/>
      </w:pPr>
      <w:r>
        <w:t>и загрузим в репозиторий с помощью команды (Рис. 6)</w:t>
      </w:r>
    </w:p>
    <w:p w:rsidR="007E4391" w:rsidRDefault="00670818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push</w:t>
      </w:r>
    </w:p>
    <w:p w:rsidR="007E4391" w:rsidRDefault="00670818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2128477" cy="2020900"/>
            <wp:effectExtent l="0" t="0" r="0" b="0"/>
            <wp:docPr id="37" name="Picture" descr="Рис. 6 добавление файлов в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creenshot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6 добавление файлов в репозиторий</w:t>
      </w:r>
    </w:p>
    <w:p w:rsidR="007E4391" w:rsidRDefault="00670818">
      <w:pPr>
        <w:pStyle w:val="Compact"/>
        <w:numPr>
          <w:ilvl w:val="0"/>
          <w:numId w:val="8"/>
        </w:numPr>
      </w:pPr>
      <w:r>
        <w:t>Создадим директории lab01 &amp; lab02 для первой и второй лабораторной с помощью команд mkdir, предварительно создав в обеих папках файлы .gitkeep, для того, чтобы github видел эти файлы. Далее добавим их, закоммитим и загрузим(push)(Рис. 7):</w:t>
      </w:r>
    </w:p>
    <w:p w:rsidR="007E4391" w:rsidRDefault="00670818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971569" cy="2043952"/>
            <wp:effectExtent l="0" t="0" r="0" b="0"/>
            <wp:docPr id="40" name="Picture" descr="Рис. 7 добавление папок lab01 &amp; lab02 в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screenshot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7 добавление папок lab01 &amp; lab02 в репозиторий</w:t>
      </w:r>
    </w:p>
    <w:p w:rsidR="007E4391" w:rsidRDefault="00670818">
      <w:pPr>
        <w:pStyle w:val="Compact"/>
        <w:numPr>
          <w:ilvl w:val="0"/>
          <w:numId w:val="9"/>
        </w:numPr>
      </w:pPr>
      <w:r>
        <w:t>Получим список имеющихся шаблонов с помощью команды (Рис. 8)</w:t>
      </w:r>
    </w:p>
    <w:p w:rsidR="007E4391" w:rsidRPr="00BA0441" w:rsidRDefault="00670818">
      <w:pPr>
        <w:pStyle w:val="SourceCode"/>
        <w:rPr>
          <w:lang w:val="en-US"/>
        </w:rPr>
      </w:pPr>
      <w:r w:rsidRPr="00BA0441">
        <w:rPr>
          <w:rStyle w:val="ExtensionTok"/>
          <w:lang w:val="en-US"/>
        </w:rPr>
        <w:t>curl</w:t>
      </w:r>
      <w:r w:rsidRPr="00BA0441">
        <w:rPr>
          <w:rStyle w:val="NormalTok"/>
          <w:lang w:val="en-US"/>
        </w:rPr>
        <w:t xml:space="preserve"> </w:t>
      </w:r>
      <w:r w:rsidRPr="00BA0441">
        <w:rPr>
          <w:rStyle w:val="AttributeTok"/>
          <w:lang w:val="en-US"/>
        </w:rPr>
        <w:t>-L</w:t>
      </w:r>
      <w:r w:rsidRPr="00BA0441">
        <w:rPr>
          <w:rStyle w:val="NormalTok"/>
          <w:lang w:val="en-US"/>
        </w:rPr>
        <w:t xml:space="preserve"> </w:t>
      </w:r>
      <w:r w:rsidRPr="00BA0441">
        <w:rPr>
          <w:rStyle w:val="AttributeTok"/>
          <w:lang w:val="en-US"/>
        </w:rPr>
        <w:t>-s</w:t>
      </w:r>
      <w:r w:rsidRPr="00BA0441">
        <w:rPr>
          <w:rStyle w:val="NormalTok"/>
          <w:lang w:val="en-US"/>
        </w:rPr>
        <w:t xml:space="preserve"> https://www.gitignore.io/api/list</w:t>
      </w:r>
    </w:p>
    <w:p w:rsidR="007E4391" w:rsidRDefault="00670818">
      <w:pPr>
        <w:pStyle w:val="FirstParagraph"/>
      </w:pPr>
      <w:r>
        <w:rPr>
          <w:noProof/>
          <w:lang w:val="en-US"/>
        </w:rPr>
        <w:lastRenderedPageBreak/>
        <w:drawing>
          <wp:inline distT="0" distB="0" distL="0" distR="0">
            <wp:extent cx="5334000" cy="3360057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creenshot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US"/>
        </w:rPr>
        <w:drawing>
          <wp:inline distT="0" distB="0" distL="0" distR="0">
            <wp:extent cx="2251421" cy="2812356"/>
            <wp:effectExtent l="0" t="0" r="0" b="0"/>
            <wp:docPr id="46" name="Picture" descr="Рис. 8 список шаблон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screenshot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28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Compact"/>
        <w:numPr>
          <w:ilvl w:val="0"/>
          <w:numId w:val="10"/>
        </w:numPr>
      </w:pPr>
      <w:r>
        <w:t>Скачаем шаблон для C++, с помощью команды</w:t>
      </w:r>
    </w:p>
    <w:p w:rsidR="007E4391" w:rsidRPr="00BA0441" w:rsidRDefault="00670818">
      <w:pPr>
        <w:pStyle w:val="SourceCode"/>
        <w:rPr>
          <w:lang w:val="en-US"/>
        </w:rPr>
      </w:pPr>
      <w:r w:rsidRPr="00BA0441">
        <w:rPr>
          <w:rStyle w:val="ExtensionTok"/>
          <w:lang w:val="en-US"/>
        </w:rPr>
        <w:t>curl</w:t>
      </w:r>
      <w:r w:rsidRPr="00BA0441">
        <w:rPr>
          <w:rStyle w:val="NormalTok"/>
          <w:lang w:val="en-US"/>
        </w:rPr>
        <w:t xml:space="preserve"> </w:t>
      </w:r>
      <w:r w:rsidRPr="00BA0441">
        <w:rPr>
          <w:rStyle w:val="AttributeTok"/>
          <w:lang w:val="en-US"/>
        </w:rPr>
        <w:t>-L</w:t>
      </w:r>
      <w:r w:rsidRPr="00BA0441">
        <w:rPr>
          <w:rStyle w:val="NormalTok"/>
          <w:lang w:val="en-US"/>
        </w:rPr>
        <w:t xml:space="preserve"> </w:t>
      </w:r>
      <w:r w:rsidRPr="00BA0441">
        <w:rPr>
          <w:rStyle w:val="AttributeTok"/>
          <w:lang w:val="en-US"/>
        </w:rPr>
        <w:t>-s</w:t>
      </w:r>
      <w:r w:rsidRPr="00BA0441">
        <w:rPr>
          <w:rStyle w:val="NormalTok"/>
          <w:lang w:val="en-US"/>
        </w:rPr>
        <w:t xml:space="preserve"> https://www.gitignore.io/api/list/c++ </w:t>
      </w:r>
      <w:r w:rsidRPr="00BA0441">
        <w:rPr>
          <w:rStyle w:val="OperatorTok"/>
          <w:lang w:val="en-US"/>
        </w:rPr>
        <w:t>&gt;&gt;</w:t>
      </w:r>
      <w:r w:rsidRPr="00BA0441">
        <w:rPr>
          <w:rStyle w:val="NormalTok"/>
          <w:lang w:val="en-US"/>
        </w:rPr>
        <w:t xml:space="preserve"> .gitignore</w:t>
      </w:r>
    </w:p>
    <w:p w:rsidR="007E4391" w:rsidRDefault="00670818">
      <w:pPr>
        <w:pStyle w:val="FirstParagraph"/>
      </w:pPr>
      <w:r>
        <w:t>Добавим .gitignore в репозиторий (Рис. 9)</w:t>
      </w:r>
    </w:p>
    <w:p w:rsidR="007E4391" w:rsidRDefault="00670818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4310742" cy="1675119"/>
            <wp:effectExtent l="0" t="0" r="0" b="0"/>
            <wp:docPr id="49" name="Picture" descr="Рис. 9 добавим .gitignore в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creenshot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9 добавим .gitignore в репозиторий</w:t>
      </w:r>
    </w:p>
    <w:p w:rsidR="007E4391" w:rsidRDefault="00670818">
      <w:pPr>
        <w:pStyle w:val="a0"/>
      </w:pPr>
      <w:r>
        <w:t>Обновим всё и загрузим изменения (Рис. 10):</w:t>
      </w:r>
    </w:p>
    <w:p w:rsidR="007E4391" w:rsidRDefault="00670818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633472" cy="3711388"/>
            <wp:effectExtent l="0" t="0" r="0" b="0"/>
            <wp:docPr id="52" name="Picture" descr="Рис. 10 обновление и загрузка в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screenshot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10 обновление и загрузка в репозиторий</w:t>
      </w:r>
    </w:p>
    <w:p w:rsidR="007E4391" w:rsidRDefault="00670818">
      <w:pPr>
        <w:pStyle w:val="Compact"/>
        <w:numPr>
          <w:ilvl w:val="0"/>
          <w:numId w:val="11"/>
        </w:numPr>
      </w:pPr>
      <w:r>
        <w:t>Инициализируем git-flow с помощью команды</w:t>
      </w:r>
    </w:p>
    <w:p w:rsidR="007E4391" w:rsidRDefault="00670818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flow init</w:t>
      </w:r>
    </w:p>
    <w:p w:rsidR="007E4391" w:rsidRDefault="00670818">
      <w:pPr>
        <w:pStyle w:val="FirstParagraph"/>
      </w:pPr>
      <w:r>
        <w:t>Подтвердим нужные настройки (Рис. 11):</w:t>
      </w:r>
    </w:p>
    <w:p w:rsidR="007E4391" w:rsidRDefault="00670818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4126326" cy="2474258"/>
            <wp:effectExtent l="0" t="0" r="0" b="0"/>
            <wp:docPr id="55" name="Picture" descr="Рис. 11 инициализация git-fl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creenshot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11 инициализация git-flow</w:t>
      </w:r>
    </w:p>
    <w:p w:rsidR="007E4391" w:rsidRDefault="00670818">
      <w:pPr>
        <w:pStyle w:val="a0"/>
      </w:pPr>
      <w:r>
        <w:t>Проверяем на какой ветке находимся (Рис. 12):</w:t>
      </w:r>
    </w:p>
    <w:p w:rsidR="007E4391" w:rsidRDefault="00670818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155986" cy="891347"/>
            <wp:effectExtent l="0" t="0" r="0" b="0"/>
            <wp:docPr id="58" name="Picture" descr="Рис. 12 проверка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screenshot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12 проверка ветки</w:t>
      </w:r>
    </w:p>
    <w:p w:rsidR="007E4391" w:rsidRDefault="00670818">
      <w:pPr>
        <w:pStyle w:val="a0"/>
      </w:pPr>
      <w:r>
        <w:t>Создадим функциональную ветку (Рис. 13):</w:t>
      </w:r>
    </w:p>
    <w:p w:rsidR="007E4391" w:rsidRDefault="00670818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579684" cy="1851852"/>
            <wp:effectExtent l="0" t="0" r="0" b="0"/>
            <wp:docPr id="61" name="Picture" descr="Рис. 13 создание функциональной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screenshot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13 создание функциональной ветки</w:t>
      </w:r>
    </w:p>
    <w:p w:rsidR="007E4391" w:rsidRDefault="00670818">
      <w:pPr>
        <w:pStyle w:val="a0"/>
      </w:pPr>
      <w:r>
        <w:t>По завершению работы над функцией объеденим ветку feature_branch c develop ( Рис. 14):</w:t>
      </w:r>
    </w:p>
    <w:p w:rsidR="007E4391" w:rsidRDefault="00670818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4164746" cy="1736591"/>
            <wp:effectExtent l="0" t="0" r="0" b="0"/>
            <wp:docPr id="64" name="Picture" descr="Рис. 14 объеденение ветки feature_branch c develo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screenshot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14 объеденение ветки feature_branch c develop</w:t>
      </w:r>
    </w:p>
    <w:p w:rsidR="007E4391" w:rsidRDefault="00670818">
      <w:pPr>
        <w:pStyle w:val="a0"/>
      </w:pPr>
      <w:r>
        <w:t>Создадим новую ветку release, используя команду (Рис. 15)</w:t>
      </w:r>
    </w:p>
    <w:p w:rsidR="007E4391" w:rsidRDefault="00670818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flow release start 1.0.0</w:t>
      </w:r>
    </w:p>
    <w:p w:rsidR="007E4391" w:rsidRDefault="00670818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479791" cy="2543415"/>
            <wp:effectExtent l="0" t="0" r="0" b="0"/>
            <wp:docPr id="67" name="Picture" descr="Рис. 15 создание новой ветки rele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screenshot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391" w:rsidRDefault="00670818">
      <w:pPr>
        <w:pStyle w:val="ImageCaption"/>
      </w:pPr>
      <w:r>
        <w:t>Рис. 15 создание новой ветки release</w:t>
      </w:r>
    </w:p>
    <w:p w:rsidR="007E4391" w:rsidRDefault="00670818">
      <w:pPr>
        <w:pStyle w:val="1"/>
      </w:pPr>
      <w:bookmarkStart w:id="5" w:name="_Toc102127412"/>
      <w:bookmarkStart w:id="6" w:name="вывод"/>
      <w:bookmarkEnd w:id="3"/>
      <w:r>
        <w:t>Вывод</w:t>
      </w:r>
      <w:bookmarkEnd w:id="5"/>
    </w:p>
    <w:p w:rsidR="007E4391" w:rsidRDefault="00670818">
      <w:pPr>
        <w:pStyle w:val="FirstParagraph"/>
      </w:pPr>
      <w:r>
        <w:t>В ходе данной лабораторной работы я изучил идеологию и научил применять средства контроля версий.</w:t>
      </w:r>
    </w:p>
    <w:p w:rsidR="007E4391" w:rsidRDefault="00670818">
      <w:pPr>
        <w:pStyle w:val="1"/>
      </w:pPr>
      <w:bookmarkStart w:id="7" w:name="_Toc102127413"/>
      <w:bookmarkStart w:id="8" w:name="контрольные-вопросы"/>
      <w:bookmarkEnd w:id="6"/>
      <w:r>
        <w:t>Контрольные вопросы</w:t>
      </w:r>
      <w:bookmarkEnd w:id="7"/>
    </w:p>
    <w:p w:rsidR="007E4391" w:rsidRDefault="00670818">
      <w:pPr>
        <w:pStyle w:val="FirstParagraph"/>
      </w:pPr>
      <w:r>
        <w:t>1). Система контроля версий Git представляетсобой набор программ командной строки.Доступ к ним можно получить изтерминала посредством ввода командыgitс различ-ными опциями. Системы контроля версий (Version Control System,VCS)применяются при работе нескольких человек над одним проектом.</w:t>
      </w:r>
    </w:p>
    <w:p w:rsidR="007E4391" w:rsidRDefault="00670818">
      <w:pPr>
        <w:pStyle w:val="a0"/>
      </w:pPr>
      <w:r>
        <w:t xml:space="preserve">2).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</w:t>
      </w:r>
      <w:r>
        <w:lastRenderedPageBreak/>
        <w:t>большинства функций по управлению версиями осуществляется специальным сервером.Участник проекта (пользователь) перед началом работы посредством определённых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из центрального хранилища и к ним можно вернуться в любой момент. Сервер может сохранять неполную версию изменённых файлов, а производить так называемую дельта-компрессию—сохранять только изменения между последовательными версиями,чтопозволяет уменьшить объём хранимых данных.</w:t>
      </w:r>
    </w:p>
    <w:p w:rsidR="007E4391" w:rsidRDefault="00670818">
      <w:pPr>
        <w:pStyle w:val="a0"/>
      </w:pPr>
      <w:r>
        <w:t>Системы контроля версий также могут обеспечивать дополнительные, более гибкие функциональные возможности. Например,они могут поддерживать работу с нескольки-ми версиями одного файла,сохраняя общую историю изменений до точки ветвления версий и собственные истории изменений каждой ветви. Крометого, обычно доступна информация о том, кто из участников, когда и какие изменения вносил. Обычно такого рода информация хранится в журнале изменений, доступ к которому можно ограничить.</w:t>
      </w:r>
    </w:p>
    <w:p w:rsidR="007E4391" w:rsidRDefault="00670818">
      <w:pPr>
        <w:pStyle w:val="a0"/>
      </w:pPr>
      <w:r>
        <w:t>3). 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Пример - Wikipedia.</w:t>
      </w:r>
    </w:p>
    <w:p w:rsidR="007E4391" w:rsidRDefault="00670818">
      <w:pPr>
        <w:pStyle w:val="a0"/>
      </w:pPr>
      <w:r>
        <w:t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Пример — Bitcoin.</w:t>
      </w:r>
    </w:p>
    <w:p w:rsidR="007E4391" w:rsidRDefault="00670818">
      <w:pPr>
        <w:pStyle w:val="a0"/>
      </w:pPr>
      <w:r>
        <w:t>В классических системах контроля версий используется централизованная модель, предполагающая наличие единого репозитория для хранения файлов.Выполнение большинства функций по управлению версиями осуществляется специальным сервером.</w:t>
      </w:r>
    </w:p>
    <w:p w:rsidR="007E4391" w:rsidRDefault="00670818">
      <w:pPr>
        <w:pStyle w:val="a0"/>
      </w:pPr>
      <w:r>
        <w:t>4). Создадим локальный репозиторий. Сначала сделаем предварительную конфигурацию, указав имя и email владельца репозитория:</w:t>
      </w:r>
    </w:p>
    <w:p w:rsidR="007E4391" w:rsidRPr="00BA0441" w:rsidRDefault="00670818">
      <w:pPr>
        <w:pStyle w:val="SourceCode"/>
        <w:rPr>
          <w:lang w:val="en-US"/>
        </w:rPr>
      </w:pPr>
      <w:r w:rsidRPr="00BA0441">
        <w:rPr>
          <w:rStyle w:val="FunctionTok"/>
          <w:lang w:val="en-US"/>
        </w:rPr>
        <w:t>git</w:t>
      </w:r>
      <w:r w:rsidRPr="00BA0441">
        <w:rPr>
          <w:rStyle w:val="NormalTok"/>
          <w:lang w:val="en-US"/>
        </w:rPr>
        <w:t xml:space="preserve"> config </w:t>
      </w:r>
      <w:r w:rsidRPr="00BA0441">
        <w:rPr>
          <w:rStyle w:val="AttributeTok"/>
          <w:lang w:val="en-US"/>
        </w:rPr>
        <w:t>--global</w:t>
      </w:r>
      <w:r w:rsidRPr="00BA0441">
        <w:rPr>
          <w:rStyle w:val="NormalTok"/>
          <w:lang w:val="en-US"/>
        </w:rPr>
        <w:t xml:space="preserve"> user.name</w:t>
      </w:r>
      <w:r w:rsidRPr="00BA0441">
        <w:rPr>
          <w:rStyle w:val="StringTok"/>
          <w:lang w:val="en-US"/>
        </w:rPr>
        <w:t>"</w:t>
      </w:r>
      <w:r>
        <w:rPr>
          <w:rStyle w:val="StringTok"/>
        </w:rPr>
        <w:t>Имя</w:t>
      </w:r>
      <w:r w:rsidRPr="00BA0441">
        <w:rPr>
          <w:rStyle w:val="StringTok"/>
          <w:lang w:val="en-US"/>
        </w:rPr>
        <w:t xml:space="preserve"> </w:t>
      </w:r>
      <w:r>
        <w:rPr>
          <w:rStyle w:val="StringTok"/>
        </w:rPr>
        <w:t>Фамилия</w:t>
      </w:r>
      <w:r w:rsidRPr="00BA0441">
        <w:rPr>
          <w:rStyle w:val="StringTok"/>
          <w:lang w:val="en-US"/>
        </w:rPr>
        <w:t>"</w:t>
      </w:r>
      <w:r w:rsidRPr="00BA0441">
        <w:rPr>
          <w:lang w:val="en-US"/>
        </w:rPr>
        <w:br/>
      </w:r>
      <w:r w:rsidRPr="00BA0441">
        <w:rPr>
          <w:lang w:val="en-US"/>
        </w:rPr>
        <w:br/>
      </w:r>
      <w:r w:rsidRPr="00BA0441">
        <w:rPr>
          <w:rStyle w:val="FunctionTok"/>
          <w:lang w:val="en-US"/>
        </w:rPr>
        <w:t>git</w:t>
      </w:r>
      <w:r w:rsidRPr="00BA0441">
        <w:rPr>
          <w:rStyle w:val="NormalTok"/>
          <w:lang w:val="en-US"/>
        </w:rPr>
        <w:t xml:space="preserve"> config </w:t>
      </w:r>
      <w:r w:rsidRPr="00BA0441">
        <w:rPr>
          <w:rStyle w:val="AttributeTok"/>
          <w:lang w:val="en-US"/>
        </w:rPr>
        <w:t>--global</w:t>
      </w:r>
      <w:r w:rsidRPr="00BA0441">
        <w:rPr>
          <w:rStyle w:val="NormalTok"/>
          <w:lang w:val="en-US"/>
        </w:rPr>
        <w:t xml:space="preserve"> user.email</w:t>
      </w:r>
      <w:r w:rsidRPr="00BA0441">
        <w:rPr>
          <w:rStyle w:val="StringTok"/>
          <w:lang w:val="en-US"/>
        </w:rPr>
        <w:t>"[work@mail](mailto:work@mail)"</w:t>
      </w:r>
    </w:p>
    <w:p w:rsidR="007E4391" w:rsidRDefault="00670818">
      <w:pPr>
        <w:pStyle w:val="FirstParagraph"/>
      </w:pPr>
      <w:r>
        <w:t>и настроив utf-8 в выводе сообщенийgit:</w:t>
      </w:r>
    </w:p>
    <w:p w:rsidR="007E4391" w:rsidRDefault="00670818">
      <w:pPr>
        <w:pStyle w:val="a0"/>
      </w:pPr>
      <w:r>
        <w:t>git config –global quotepath false</w:t>
      </w:r>
    </w:p>
    <w:p w:rsidR="007E4391" w:rsidRDefault="00670818">
      <w:pPr>
        <w:pStyle w:val="a0"/>
      </w:pPr>
      <w:r>
        <w:t>Для инициализации локального репозитория, расположенного, например, в каталоге ~/tutorial, необходимо ввести в командной строке:</w:t>
      </w:r>
    </w:p>
    <w:p w:rsidR="007E4391" w:rsidRPr="00BA0441" w:rsidRDefault="00670818">
      <w:pPr>
        <w:pStyle w:val="a0"/>
        <w:rPr>
          <w:lang w:val="en-US"/>
        </w:rPr>
      </w:pPr>
      <w:r w:rsidRPr="00BA0441">
        <w:rPr>
          <w:lang w:val="en-US"/>
        </w:rPr>
        <w:t>cd</w:t>
      </w:r>
    </w:p>
    <w:p w:rsidR="007E4391" w:rsidRPr="00BA0441" w:rsidRDefault="00670818">
      <w:pPr>
        <w:pStyle w:val="a0"/>
        <w:rPr>
          <w:lang w:val="en-US"/>
        </w:rPr>
      </w:pPr>
      <w:r w:rsidRPr="00BA0441">
        <w:rPr>
          <w:lang w:val="en-US"/>
        </w:rPr>
        <w:t>mkdir tutorial</w:t>
      </w:r>
    </w:p>
    <w:p w:rsidR="007E4391" w:rsidRPr="00BA0441" w:rsidRDefault="00670818">
      <w:pPr>
        <w:pStyle w:val="a0"/>
        <w:rPr>
          <w:lang w:val="en-US"/>
        </w:rPr>
      </w:pPr>
      <w:r w:rsidRPr="00BA0441">
        <w:rPr>
          <w:lang w:val="en-US"/>
        </w:rPr>
        <w:t>cd tutorial</w:t>
      </w:r>
    </w:p>
    <w:p w:rsidR="007E4391" w:rsidRPr="00BA0441" w:rsidRDefault="00670818">
      <w:pPr>
        <w:pStyle w:val="a0"/>
        <w:rPr>
          <w:lang w:val="en-US"/>
        </w:rPr>
      </w:pPr>
      <w:r w:rsidRPr="00BA0441">
        <w:rPr>
          <w:lang w:val="en-US"/>
        </w:rPr>
        <w:t>git init</w:t>
      </w:r>
    </w:p>
    <w:p w:rsidR="007E4391" w:rsidRDefault="00670818">
      <w:pPr>
        <w:pStyle w:val="a0"/>
      </w:pPr>
      <w:r>
        <w:lastRenderedPageBreak/>
        <w:t>5). Для последующей идентификации пользователя на сервере репозиториев необходимо сгенерировать пару ключей (приватный и открытый):</w:t>
      </w:r>
    </w:p>
    <w:p w:rsidR="007E4391" w:rsidRDefault="00670818">
      <w:pPr>
        <w:pStyle w:val="a0"/>
      </w:pPr>
      <w:r>
        <w:t>ssh-keygen -C”Имя Фамилия &lt;</w:t>
      </w:r>
      <w:hyperlink r:id="rId23">
        <w:r>
          <w:rPr>
            <w:rStyle w:val="ad"/>
          </w:rPr>
          <w:t>work@mail</w:t>
        </w:r>
      </w:hyperlink>
      <w:r>
        <w:t>&gt;”</w:t>
      </w:r>
    </w:p>
    <w:p w:rsidR="007E4391" w:rsidRDefault="00670818">
      <w:pPr>
        <w:pStyle w:val="a0"/>
      </w:pPr>
      <w:r>
        <w:t>Ключи сохраняться в каталоге~/.ssh/.</w:t>
      </w:r>
    </w:p>
    <w:p w:rsidR="007E4391" w:rsidRDefault="00670818">
      <w:pPr>
        <w:pStyle w:val="a0"/>
      </w:pPr>
      <w:r>
        <w:t>Скопировав из локальной консоли ключ в буфер обмена</w:t>
      </w:r>
    </w:p>
    <w:p w:rsidR="007E4391" w:rsidRPr="00BA0441" w:rsidRDefault="00670818">
      <w:pPr>
        <w:pStyle w:val="a0"/>
        <w:rPr>
          <w:lang w:val="en-US"/>
        </w:rPr>
      </w:pPr>
      <w:r w:rsidRPr="00BA0441">
        <w:rPr>
          <w:lang w:val="en-US"/>
        </w:rPr>
        <w:t>cat ~/.ssh/id_rsa.pub | xclip -sel clip</w:t>
      </w:r>
    </w:p>
    <w:p w:rsidR="007E4391" w:rsidRDefault="00670818">
      <w:pPr>
        <w:pStyle w:val="a0"/>
      </w:pPr>
      <w:r>
        <w:t>вставляем ключ в появившееся на сайте поле.</w:t>
      </w:r>
    </w:p>
    <w:p w:rsidR="007E4391" w:rsidRDefault="00670818">
      <w:pPr>
        <w:pStyle w:val="a0"/>
      </w:pPr>
      <w:r>
        <w:t>6).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 w:rsidR="007E4391" w:rsidRDefault="00670818">
      <w:pPr>
        <w:pStyle w:val="a0"/>
      </w:pPr>
      <w:r>
        <w:t>7). Основные команды git:</w:t>
      </w:r>
    </w:p>
    <w:p w:rsidR="007E4391" w:rsidRDefault="00670818">
      <w:pPr>
        <w:pStyle w:val="a0"/>
      </w:pPr>
      <w:r>
        <w:t>Наиболее часто используемые команды git: – создание основного дерева репозитория:git init–получение обновлений (изменений)текущего дерева из центрального репозитория:git pull–отправка всех произведённых изменений локального дерева в центральный репози-торий:git push–просмотр списка изменённых файлов втекущей директории:git status–просмотртекущих изменения:git diff–сохранениетекущих изменений:–добавить все изменённые и/или созданные файлы и/или каталоги:git add .–добавить конкретные изменённые и/или созданные файлы и/или каталоги:git add имена_файлов – удалить файл и/или каталог из индекса репозитория (приэтомфайл и/илик аталог остаётся в локальной директории): git rm имена_файлов – сохранение добавленных изменений: – сохранить все добавленные изменения и все изменённые файлы: git commit -am ‘Описание коммита’–сохранить добавленные изменения с внесением комментария через встроенный редактор:git commit–создание новой ветки, базирующейся натекущей: git checkout -b имя_ветки–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 git push origin имя_ветки–слияние ветки стекущим деревом:git merge –no-ff имя_ветки–удаление ветки: – удаление локальной уже слитой с основным деревом ветки:git branch -d имя_ветки–принудительное удаление локальной ветки:git branch -D имя_ветки–удаление ветки с центрального репозитория: git push origin :имя_ветки</w:t>
      </w:r>
    </w:p>
    <w:p w:rsidR="007E4391" w:rsidRDefault="00670818">
      <w:pPr>
        <w:pStyle w:val="a0"/>
      </w:pPr>
      <w:r>
        <w:t>8). Использования git при работе с локальными репозиториями (добавления текстового документа в локальный репозиторий):</w:t>
      </w:r>
    </w:p>
    <w:p w:rsidR="007E4391" w:rsidRPr="00BA0441" w:rsidRDefault="00670818">
      <w:pPr>
        <w:pStyle w:val="a0"/>
        <w:rPr>
          <w:lang w:val="en-US"/>
        </w:rPr>
      </w:pPr>
      <w:r w:rsidRPr="00BA0441">
        <w:rPr>
          <w:lang w:val="en-US"/>
        </w:rPr>
        <w:t>git add hello.txt</w:t>
      </w:r>
    </w:p>
    <w:p w:rsidR="007E4391" w:rsidRPr="00BA0441" w:rsidRDefault="00670818">
      <w:pPr>
        <w:pStyle w:val="a0"/>
        <w:rPr>
          <w:lang w:val="en-US"/>
        </w:rPr>
      </w:pPr>
      <w:r w:rsidRPr="00BA0441">
        <w:rPr>
          <w:lang w:val="en-US"/>
        </w:rPr>
        <w:t>git commit -am’</w:t>
      </w:r>
      <w:r>
        <w:t>Новый</w:t>
      </w:r>
      <w:r w:rsidRPr="00BA0441">
        <w:rPr>
          <w:lang w:val="en-US"/>
        </w:rPr>
        <w:t xml:space="preserve"> </w:t>
      </w:r>
      <w:r>
        <w:t>файл</w:t>
      </w:r>
    </w:p>
    <w:p w:rsidR="007E4391" w:rsidRDefault="00670818">
      <w:pPr>
        <w:pStyle w:val="a0"/>
      </w:pPr>
      <w:r>
        <w:t>9). Проблемы, которые решают ветки git:</w:t>
      </w:r>
    </w:p>
    <w:p w:rsidR="007E4391" w:rsidRDefault="00670818">
      <w:pPr>
        <w:pStyle w:val="a0"/>
      </w:pPr>
      <w:r>
        <w:t>· нужно постоянно создавать архивы с рабочим кодом</w:t>
      </w:r>
    </w:p>
    <w:p w:rsidR="007E4391" w:rsidRDefault="00670818">
      <w:pPr>
        <w:pStyle w:val="a0"/>
      </w:pPr>
      <w:r>
        <w:t>· сложно “переключаться” между архивами</w:t>
      </w:r>
    </w:p>
    <w:p w:rsidR="007E4391" w:rsidRDefault="00670818">
      <w:pPr>
        <w:pStyle w:val="a0"/>
      </w:pPr>
      <w:r>
        <w:lastRenderedPageBreak/>
        <w:t>· сложно перетаскивать изменения между архивами</w:t>
      </w:r>
    </w:p>
    <w:p w:rsidR="007E4391" w:rsidRDefault="00670818">
      <w:pPr>
        <w:pStyle w:val="a0"/>
      </w:pPr>
      <w:r>
        <w:t>· легко что-то напутать или потерять</w:t>
      </w:r>
    </w:p>
    <w:p w:rsidR="007E4391" w:rsidRDefault="00670818">
      <w:pPr>
        <w:pStyle w:val="a0"/>
      </w:pPr>
      <w:r>
        <w:t>10). Во время работы над проектомтак или иначе могутсоздаваться файлы,которые нетребуется добавлять в последствии в репозиторий. Например, временные файлы, со-здаваемые редакторами,или объектные файлы, создаваемые компиляторами.Можно прописать шаблоны игнорируемых при добавлении в репозиторийтипов файлов в файл.gitignore с помощьюс ервисов. Для этого сначала нужно получить списоки меющихся шаблонов: curl -L -s https://www.gitignore.io/api/list</w:t>
      </w:r>
    </w:p>
    <w:p w:rsidR="007E4391" w:rsidRDefault="00670818">
      <w:pPr>
        <w:pStyle w:val="a0"/>
      </w:pPr>
      <w:r>
        <w:t>Затем скачать шаблон,например, для C и C++</w:t>
      </w:r>
    </w:p>
    <w:p w:rsidR="007E4391" w:rsidRPr="00BA0441" w:rsidRDefault="00670818">
      <w:pPr>
        <w:pStyle w:val="SourceCode"/>
        <w:rPr>
          <w:lang w:val="en-US"/>
        </w:rPr>
      </w:pPr>
      <w:r w:rsidRPr="00BA0441">
        <w:rPr>
          <w:rStyle w:val="ExtensionTok"/>
          <w:lang w:val="en-US"/>
        </w:rPr>
        <w:t>curl</w:t>
      </w:r>
      <w:r w:rsidRPr="00BA0441">
        <w:rPr>
          <w:rStyle w:val="NormalTok"/>
          <w:lang w:val="en-US"/>
        </w:rPr>
        <w:t xml:space="preserve"> </w:t>
      </w:r>
      <w:r w:rsidRPr="00BA0441">
        <w:rPr>
          <w:rStyle w:val="AttributeTok"/>
          <w:lang w:val="en-US"/>
        </w:rPr>
        <w:t>-L</w:t>
      </w:r>
      <w:r w:rsidRPr="00BA0441">
        <w:rPr>
          <w:rStyle w:val="NormalTok"/>
          <w:lang w:val="en-US"/>
        </w:rPr>
        <w:t xml:space="preserve"> </w:t>
      </w:r>
      <w:r w:rsidRPr="00BA0441">
        <w:rPr>
          <w:rStyle w:val="AttributeTok"/>
          <w:lang w:val="en-US"/>
        </w:rPr>
        <w:t>-s</w:t>
      </w:r>
      <w:r w:rsidRPr="00BA0441">
        <w:rPr>
          <w:rStyle w:val="NormalTok"/>
          <w:lang w:val="en-US"/>
        </w:rPr>
        <w:t xml:space="preserve"> https://www.gitignore.io/api/c </w:t>
      </w:r>
      <w:r w:rsidRPr="00BA0441">
        <w:rPr>
          <w:rStyle w:val="OperatorTok"/>
          <w:lang w:val="en-US"/>
        </w:rPr>
        <w:t>&gt;&gt;</w:t>
      </w:r>
      <w:r w:rsidRPr="00BA0441">
        <w:rPr>
          <w:rStyle w:val="NormalTok"/>
          <w:lang w:val="en-US"/>
        </w:rPr>
        <w:t xml:space="preserve"> .gitignore</w:t>
      </w:r>
      <w:r w:rsidRPr="00BA0441">
        <w:rPr>
          <w:lang w:val="en-US"/>
        </w:rPr>
        <w:br/>
      </w:r>
      <w:r w:rsidRPr="00BA0441">
        <w:rPr>
          <w:lang w:val="en-US"/>
        </w:rPr>
        <w:br/>
      </w:r>
      <w:r w:rsidRPr="00BA0441">
        <w:rPr>
          <w:rStyle w:val="ExtensionTok"/>
          <w:lang w:val="en-US"/>
        </w:rPr>
        <w:t>curl</w:t>
      </w:r>
      <w:r w:rsidRPr="00BA0441">
        <w:rPr>
          <w:rStyle w:val="NormalTok"/>
          <w:lang w:val="en-US"/>
        </w:rPr>
        <w:t xml:space="preserve"> </w:t>
      </w:r>
      <w:r w:rsidRPr="00BA0441">
        <w:rPr>
          <w:rStyle w:val="AttributeTok"/>
          <w:lang w:val="en-US"/>
        </w:rPr>
        <w:t>-L</w:t>
      </w:r>
      <w:r w:rsidRPr="00BA0441">
        <w:rPr>
          <w:rStyle w:val="NormalTok"/>
          <w:lang w:val="en-US"/>
        </w:rPr>
        <w:t xml:space="preserve"> </w:t>
      </w:r>
      <w:r w:rsidRPr="00BA0441">
        <w:rPr>
          <w:rStyle w:val="AttributeTok"/>
          <w:lang w:val="en-US"/>
        </w:rPr>
        <w:t>-s</w:t>
      </w:r>
      <w:r w:rsidRPr="00BA0441">
        <w:rPr>
          <w:rStyle w:val="NormalTok"/>
          <w:lang w:val="en-US"/>
        </w:rPr>
        <w:t xml:space="preserve"> https://www.gitignore.io/api/c++ </w:t>
      </w:r>
      <w:r w:rsidRPr="00BA0441">
        <w:rPr>
          <w:rStyle w:val="OperatorTok"/>
          <w:lang w:val="en-US"/>
        </w:rPr>
        <w:t>&gt;&gt;</w:t>
      </w:r>
      <w:r w:rsidRPr="00BA0441">
        <w:rPr>
          <w:rStyle w:val="NormalTok"/>
          <w:lang w:val="en-US"/>
        </w:rPr>
        <w:t xml:space="preserve"> .gitignore</w:t>
      </w:r>
      <w:bookmarkEnd w:id="8"/>
    </w:p>
    <w:sectPr w:rsidR="007E4391" w:rsidRPr="00BA04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142A" w:rsidRDefault="00EA142A">
      <w:pPr>
        <w:spacing w:after="0"/>
      </w:pPr>
      <w:r>
        <w:separator/>
      </w:r>
    </w:p>
  </w:endnote>
  <w:endnote w:type="continuationSeparator" w:id="0">
    <w:p w:rsidR="00EA142A" w:rsidRDefault="00EA14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142A" w:rsidRDefault="00EA142A">
      <w:r>
        <w:separator/>
      </w:r>
    </w:p>
  </w:footnote>
  <w:footnote w:type="continuationSeparator" w:id="0">
    <w:p w:rsidR="00EA142A" w:rsidRDefault="00EA14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2D613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362AE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FFE694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7DAFDF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DB562CD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9AC689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7EE46E1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A6E08DE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248C98F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5CA2450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093A3B1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E4391"/>
    <w:rsid w:val="005512B1"/>
    <w:rsid w:val="00670818"/>
    <w:rsid w:val="007E4391"/>
    <w:rsid w:val="00BA0441"/>
    <w:rsid w:val="00EA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3F5D5"/>
  <w15:docId w15:val="{E00154DB-EC1F-4A94-BF4B-A961FC463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512B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mailto:work@mail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1</Pages>
  <Words>1270</Words>
  <Characters>7244</Characters>
  <Application>Microsoft Office Word</Application>
  <DocSecurity>0</DocSecurity>
  <Lines>60</Lines>
  <Paragraphs>16</Paragraphs>
  <ScaleCrop>false</ScaleCrop>
  <Company/>
  <LinksUpToDate>false</LinksUpToDate>
  <CharactersWithSpaces>8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ролев Федор Константинович</dc:creator>
  <cp:keywords/>
  <cp:lastModifiedBy>Королев Федор</cp:lastModifiedBy>
  <cp:revision>4</cp:revision>
  <dcterms:created xsi:type="dcterms:W3CDTF">2022-04-29T09:23:00Z</dcterms:created>
  <dcterms:modified xsi:type="dcterms:W3CDTF">2022-04-29T10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